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6DEB2C12" w:rsidR="00736101" w:rsidRP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6DEB2C12" w:rsidR="00736101" w:rsidRP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6D0CCDB7">
                <wp:simplePos x="0" y="0"/>
                <wp:positionH relativeFrom="margin">
                  <wp:posOffset>1037590</wp:posOffset>
                </wp:positionH>
                <wp:positionV relativeFrom="paragraph">
                  <wp:posOffset>291181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501AE" w14:textId="3AF019A3" w:rsidR="0034246B" w:rsidRPr="00D74EEA" w:rsidRDefault="00E977D2" w:rsidP="00D74EEA">
                            <w:pPr>
                              <w:bidi/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rPr>
                                <w:rFonts w:ascii="Univers Next Arabic" w:hAnsi="Univers Next Arabic" w:cs="Univers Next Arabic"/>
                                <w:sz w:val="28"/>
                                <w:szCs w:val="28"/>
                              </w:rPr>
                            </w:pPr>
                            <w:r w:rsidRPr="00E977D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 التطبيقي</w:t>
                            </w:r>
                            <w:r w:rsidR="00BE3452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D74EE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/>
                              </w:rPr>
                              <w:t xml:space="preserve"> </w:t>
                            </w:r>
                            <w:r w:rsidR="00D74EEA" w:rsidRPr="00D74EE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السيناريو </w:t>
                            </w:r>
                            <w:r w:rsidR="00D74EEA" w:rsidRPr="00D74EE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US" w:bidi="ar-AE"/>
                              </w:rPr>
                              <w:t>1</w:t>
                            </w:r>
                            <w:r w:rsidR="00D74EEA" w:rsidRPr="00D74EE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: أثر الأفعال</w:t>
                            </w:r>
                            <w:r w:rsidR="00D74EEA" w:rsidRPr="00E75985">
                              <w:rPr>
                                <w:rFonts w:ascii="Sakkal Majalla" w:eastAsia="Sakkal Majalla" w:hAnsi="Sakkal Majalla" w:cs="Sakkal Majalla"/>
                                <w:color w:val="000000"/>
                                <w:rtl/>
                                <w:lang w:eastAsia="en-AE"/>
                              </w:rPr>
                              <w:t xml:space="preserve"> </w:t>
                            </w:r>
                          </w:p>
                          <w:p w14:paraId="59B275F2" w14:textId="44384F93" w:rsidR="00A75799" w:rsidRPr="00E977D2" w:rsidRDefault="00A75799" w:rsidP="00A75799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</w:t>
                            </w:r>
                            <w:r w:rsidR="00B542A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D74EE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نعيمه محمد 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E47339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81.7pt;margin-top:22.95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" filled="f" stroked="f">
                <v:textbox style="mso-fit-shape-to-text:t">
                  <w:txbxContent>
                    <w:p w14:paraId="16D501AE" w14:textId="3AF019A3" w:rsidR="0034246B" w:rsidRPr="00D74EEA" w:rsidRDefault="00E977D2" w:rsidP="00D74EEA">
                      <w:pPr>
                        <w:bidi/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rPr>
                          <w:rFonts w:ascii="Univers Next Arabic" w:hAnsi="Univers Next Arabic" w:cs="Univers Next Arabic"/>
                          <w:sz w:val="28"/>
                          <w:szCs w:val="28"/>
                        </w:rPr>
                      </w:pPr>
                      <w:r w:rsidRPr="00E977D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 التطبيقي</w:t>
                      </w:r>
                      <w:r w:rsidR="00BE3452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D74EE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/>
                        </w:rPr>
                        <w:t xml:space="preserve"> </w:t>
                      </w:r>
                      <w:r w:rsidR="00D74EEA" w:rsidRPr="00D74EE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السيناريو </w:t>
                      </w:r>
                      <w:r w:rsidR="00D74EEA" w:rsidRPr="00D74EE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val="en-US" w:bidi="ar-AE"/>
                        </w:rPr>
                        <w:t>1</w:t>
                      </w:r>
                      <w:r w:rsidR="00D74EEA" w:rsidRPr="00D74EE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: أثر الأفعال</w:t>
                      </w:r>
                      <w:r w:rsidR="00D74EEA" w:rsidRPr="00E75985">
                        <w:rPr>
                          <w:rFonts w:ascii="Sakkal Majalla" w:eastAsia="Sakkal Majalla" w:hAnsi="Sakkal Majalla" w:cs="Sakkal Majalla"/>
                          <w:color w:val="000000"/>
                          <w:rtl/>
                          <w:lang w:eastAsia="en-AE"/>
                        </w:rPr>
                        <w:t xml:space="preserve"> </w:t>
                      </w:r>
                    </w:p>
                    <w:p w14:paraId="59B275F2" w14:textId="44384F93" w:rsidR="00A75799" w:rsidRPr="00E977D2" w:rsidRDefault="00A75799" w:rsidP="00A75799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</w:t>
                      </w:r>
                      <w:r w:rsidR="00B542A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D74EE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نعيمه محمد 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1FA0C54">
                <wp:simplePos x="0" y="0"/>
                <wp:positionH relativeFrom="column">
                  <wp:posOffset>4682490</wp:posOffset>
                </wp:positionH>
                <wp:positionV relativeFrom="paragraph">
                  <wp:posOffset>92011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68.7pt;margin-top:72.4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60C09D1D" w:rsidR="00E542A5" w:rsidRPr="001852CD" w:rsidRDefault="00355DE5" w:rsidP="00E542A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</w:rPr>
            </w:pPr>
            <w:r>
              <w:rPr>
                <w:rFonts w:ascii="Univers Next Arabic" w:hAnsi="Univers Next Arabic" w:cs="Univers Next Arabic" w:hint="cs"/>
                <w:sz w:val="28"/>
                <w:szCs w:val="28"/>
                <w:rtl/>
              </w:rPr>
              <w:t>السادس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355DE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7F5AA5B0" w:rsidR="00355DE5" w:rsidRPr="001852CD" w:rsidRDefault="00355DE5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جميع المسارات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355DE5" w:rsidRPr="00E77941" w:rsidRDefault="00355DE5" w:rsidP="00355D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355DE5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53933ABC" w:rsidR="00355DE5" w:rsidRPr="001852CD" w:rsidRDefault="00355DE5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>
              <w:rPr>
                <w:rFonts w:ascii="Sakkal Majalla" w:eastAsia="Sakkal Majalla" w:hAnsi="Sakkal Majalla" w:cs="Sakkal Majalla"/>
                <w:rtl/>
              </w:rPr>
              <w:t xml:space="preserve">التغير المناخي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355DE5" w:rsidRPr="00E77941" w:rsidRDefault="00355DE5" w:rsidP="00355D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355DE5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52412A6B" w:rsidR="00355DE5" w:rsidRPr="001852CD" w:rsidRDefault="00355DE5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  <w:lang w:val="en-US"/>
              </w:rPr>
            </w:pPr>
            <w:r>
              <w:rPr>
                <w:rFonts w:ascii="Sakkal Majalla" w:eastAsia="Sakkal Majalla" w:hAnsi="Sakkal Majalla" w:cs="Sakkal Majalla"/>
                <w:rtl/>
              </w:rPr>
              <w:t xml:space="preserve">– المحافظة على المياه والمصادر الطبيعية 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355DE5" w:rsidRPr="00E77941" w:rsidRDefault="00355DE5" w:rsidP="00355D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355DE5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290528D5" w:rsidR="00355DE5" w:rsidRPr="001852CD" w:rsidRDefault="00355DE5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</w:rPr>
            </w:pPr>
            <w:bookmarkStart w:id="3" w:name="_Hlk218444616"/>
            <w:r w:rsidRPr="00E75985">
              <w:rPr>
                <w:rFonts w:ascii="Sakkal Majalla" w:eastAsia="Sakkal Majalla" w:hAnsi="Sakkal Majalla" w:cs="Sakkal Majalla"/>
                <w:color w:val="000000"/>
                <w:u w:val="single" w:color="000000"/>
                <w:rtl/>
                <w:lang w:eastAsia="en-AE"/>
              </w:rPr>
              <w:t xml:space="preserve">السيناريو </w:t>
            </w:r>
            <w:r w:rsidRPr="00E75985">
              <w:rPr>
                <w:rFonts w:ascii="Sakkal Majalla" w:eastAsia="Sakkal Majalla" w:hAnsi="Sakkal Majalla" w:cs="Sakkal Majalla"/>
                <w:color w:val="000000"/>
                <w:u w:val="single" w:color="000000"/>
                <w:lang w:eastAsia="en-AE"/>
              </w:rPr>
              <w:t>1</w:t>
            </w:r>
            <w:r w:rsidRPr="00E75985">
              <w:rPr>
                <w:rFonts w:ascii="Sakkal Majalla" w:eastAsia="Sakkal Majalla" w:hAnsi="Sakkal Majalla" w:cs="Sakkal Majalla"/>
                <w:color w:val="000000"/>
                <w:u w:val="single" w:color="000000"/>
                <w:rtl/>
                <w:lang w:eastAsia="en-AE"/>
              </w:rPr>
              <w:t>: أثر الأفعال</w:t>
            </w:r>
            <w:r w:rsidRPr="00E75985">
              <w:rPr>
                <w:rFonts w:ascii="Sakkal Majalla" w:eastAsia="Sakkal Majalla" w:hAnsi="Sakkal Majalla" w:cs="Sakkal Majalla"/>
                <w:color w:val="000000"/>
                <w:rtl/>
                <w:lang w:eastAsia="en-AE"/>
              </w:rPr>
              <w:t xml:space="preserve"> 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355DE5" w:rsidRPr="00E77941" w:rsidRDefault="00355DE5" w:rsidP="00355D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bookmarkEnd w:id="3"/>
      <w:tr w:rsidR="00355DE5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45FC44AD" w14:textId="77777777" w:rsidR="00355DE5" w:rsidRDefault="00355DE5" w:rsidP="00355DE5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</w:p>
          <w:p w14:paraId="79E37DC1" w14:textId="77777777" w:rsidR="00355DE5" w:rsidRPr="00E75985" w:rsidRDefault="00355DE5" w:rsidP="00355DE5">
            <w:pPr>
              <w:bidi/>
              <w:spacing w:after="14" w:line="259" w:lineRule="auto"/>
              <w:ind w:left="2"/>
              <w:rPr>
                <w:rFonts w:ascii="Calibri" w:eastAsia="Calibri" w:hAnsi="Calibri" w:cs="Calibri"/>
                <w:color w:val="000000"/>
                <w:sz w:val="22"/>
                <w:lang w:eastAsia="en-AE"/>
              </w:rPr>
            </w:pPr>
            <w:r w:rsidRPr="00E75985">
              <w:rPr>
                <w:rFonts w:ascii="Sakkal Majalla" w:eastAsia="Sakkal Majalla" w:hAnsi="Sakkal Majalla" w:cs="Sakkal Majalla"/>
                <w:color w:val="000000"/>
                <w:rtl/>
                <w:lang w:eastAsia="en-AE"/>
              </w:rPr>
              <w:t>في أحد الأيام، لاحظ طلبة الصف السادس أن حديقة المدرسة بدأت تذبل رغم سقيها اليومي، وأن خزان المياه يفقد جزءًا من مائه بسرعة.</w:t>
            </w:r>
          </w:p>
          <w:p w14:paraId="275C5E4F" w14:textId="77777777" w:rsidR="00355DE5" w:rsidRPr="00E75985" w:rsidRDefault="00355DE5" w:rsidP="00355DE5">
            <w:pPr>
              <w:bidi/>
              <w:spacing w:after="10" w:line="259" w:lineRule="auto"/>
              <w:ind w:left="2"/>
              <w:rPr>
                <w:rFonts w:ascii="Calibri" w:eastAsia="Calibri" w:hAnsi="Calibri" w:cs="Calibri"/>
                <w:color w:val="000000"/>
                <w:sz w:val="22"/>
                <w:lang w:eastAsia="en-AE"/>
              </w:rPr>
            </w:pPr>
            <w:r w:rsidRPr="00E75985">
              <w:rPr>
                <w:rFonts w:ascii="Sakkal Majalla" w:eastAsia="Sakkal Majalla" w:hAnsi="Sakkal Majalla" w:cs="Sakkal Majalla"/>
                <w:color w:val="000000"/>
                <w:rtl/>
                <w:lang w:eastAsia="en-AE"/>
              </w:rPr>
              <w:t>قالت المعلمة وهي تنظر إلى النباتات الجافة: يبدو أن الماء لا يصل إليها كما يجب، وربما هناك هدر لا ننتبه له.</w:t>
            </w:r>
          </w:p>
          <w:p w14:paraId="1D9AC6A8" w14:textId="77777777" w:rsidR="00355DE5" w:rsidRPr="00E75985" w:rsidRDefault="00355DE5" w:rsidP="00355DE5">
            <w:pPr>
              <w:bidi/>
              <w:spacing w:after="5" w:line="259" w:lineRule="auto"/>
              <w:ind w:left="3"/>
              <w:rPr>
                <w:rFonts w:ascii="Calibri" w:eastAsia="Calibri" w:hAnsi="Calibri" w:cs="Calibri"/>
                <w:color w:val="000000"/>
                <w:sz w:val="22"/>
                <w:lang w:eastAsia="en-AE"/>
              </w:rPr>
            </w:pPr>
            <w:r w:rsidRPr="00E75985">
              <w:rPr>
                <w:rFonts w:ascii="Sakkal Majalla" w:eastAsia="Sakkal Majalla" w:hAnsi="Sakkal Majalla" w:cs="Sakkal Majalla"/>
                <w:color w:val="000000"/>
                <w:rtl/>
                <w:lang w:eastAsia="en-AE"/>
              </w:rPr>
              <w:t>بدأ الطلبة يتتبعون مصدر المشكلة، فلاحظوا صنابير تقطر، وخراطيم تُترك مفتوحة بعد السقي، وماءً يُهدر في تنظيف الساحة.</w:t>
            </w:r>
          </w:p>
          <w:p w14:paraId="55C3D939" w14:textId="77777777" w:rsidR="00355DE5" w:rsidRPr="00E75985" w:rsidRDefault="00355DE5" w:rsidP="00355DE5">
            <w:pPr>
              <w:bidi/>
              <w:spacing w:after="6" w:line="259" w:lineRule="auto"/>
              <w:ind w:left="2"/>
              <w:rPr>
                <w:rFonts w:ascii="Calibri" w:eastAsia="Calibri" w:hAnsi="Calibri" w:cs="Calibri"/>
                <w:color w:val="000000"/>
                <w:sz w:val="22"/>
                <w:lang w:eastAsia="en-AE"/>
              </w:rPr>
            </w:pPr>
            <w:r w:rsidRPr="00E75985">
              <w:rPr>
                <w:rFonts w:ascii="Sakkal Majalla" w:eastAsia="Sakkal Majalla" w:hAnsi="Sakkal Majalla" w:cs="Sakkal Majalla"/>
                <w:color w:val="000000"/>
                <w:rtl/>
                <w:lang w:eastAsia="en-AE"/>
              </w:rPr>
              <w:t>قال أحد الطلبة: لم أكن أتخيل أن هذه الأمور الصغيرة يمكن أن تستهلك هذا القدر من الماء!</w:t>
            </w:r>
          </w:p>
          <w:p w14:paraId="55713067" w14:textId="77777777" w:rsidR="00355DE5" w:rsidRPr="00E75985" w:rsidRDefault="00355DE5" w:rsidP="00355DE5">
            <w:pPr>
              <w:bidi/>
              <w:spacing w:after="17" w:line="259" w:lineRule="auto"/>
              <w:ind w:right="238"/>
              <w:rPr>
                <w:rFonts w:ascii="Calibri" w:eastAsia="Calibri" w:hAnsi="Calibri" w:cs="Calibri"/>
                <w:color w:val="000000"/>
                <w:sz w:val="22"/>
                <w:lang w:eastAsia="en-AE"/>
              </w:rPr>
            </w:pPr>
            <w:r w:rsidRPr="00E75985">
              <w:rPr>
                <w:rFonts w:ascii="Sakkal Majalla" w:eastAsia="Sakkal Majalla" w:hAnsi="Sakkal Majalla" w:cs="Sakkal Majalla"/>
                <w:color w:val="000000"/>
                <w:rtl/>
                <w:lang w:eastAsia="en-AE"/>
              </w:rPr>
              <w:t>عندها أدرك الجميع أن المحافظة على الماء ليست مسؤولية فرد واحد، بل مسؤولية الجميع، وأن الموارد الطبيعية ليست دائمة ما لم نحسن استخدامها.</w:t>
            </w:r>
          </w:p>
          <w:p w14:paraId="725AD14E" w14:textId="77777777" w:rsidR="00355DE5" w:rsidRPr="00E75985" w:rsidRDefault="00355DE5" w:rsidP="00355DE5">
            <w:pPr>
              <w:bidi/>
              <w:spacing w:line="273" w:lineRule="auto"/>
              <w:ind w:left="1" w:right="36" w:hanging="1"/>
              <w:rPr>
                <w:rFonts w:ascii="Calibri" w:eastAsia="Calibri" w:hAnsi="Calibri" w:cs="Calibri"/>
                <w:color w:val="000000"/>
                <w:sz w:val="22"/>
                <w:lang w:eastAsia="en-AE"/>
              </w:rPr>
            </w:pPr>
            <w:r w:rsidRPr="00E75985">
              <w:rPr>
                <w:rFonts w:ascii="Sakkal Majalla" w:eastAsia="Sakkal Majalla" w:hAnsi="Sakkal Majalla" w:cs="Sakkal Majalla"/>
                <w:color w:val="000000"/>
                <w:rtl/>
                <w:lang w:eastAsia="en-AE"/>
              </w:rPr>
              <w:t xml:space="preserve">كفريق عمل يقع على عاتقكم البحث حول ظاهرة الهدر سواء في المدرسة أو البيت، والتفكير في طرائق ذكية لتشجيع ا لخرين على الحد من الهدر والاستهلاك غير </w:t>
            </w:r>
            <w:proofErr w:type="spellStart"/>
            <w:r w:rsidRPr="00E75985">
              <w:rPr>
                <w:rFonts w:ascii="Sakkal Majalla" w:eastAsia="Sakkal Majalla" w:hAnsi="Sakkal Majalla" w:cs="Sakkal Majalla"/>
                <w:color w:val="000000"/>
                <w:rtl/>
                <w:lang w:eastAsia="en-AE"/>
              </w:rPr>
              <w:t>المبررسواء</w:t>
            </w:r>
            <w:proofErr w:type="spellEnd"/>
            <w:r w:rsidRPr="00E75985">
              <w:rPr>
                <w:rFonts w:ascii="Sakkal Majalla" w:eastAsia="Sakkal Majalla" w:hAnsi="Sakkal Majalla" w:cs="Sakkal Majalla"/>
                <w:color w:val="000000"/>
                <w:rtl/>
                <w:lang w:eastAsia="en-AE"/>
              </w:rPr>
              <w:t xml:space="preserve"> في الماء أو المصادر الأخر ى.</w:t>
            </w:r>
          </w:p>
          <w:p w14:paraId="211CA123" w14:textId="77777777" w:rsidR="00355DE5" w:rsidRPr="00E75985" w:rsidRDefault="00355DE5" w:rsidP="00355DE5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</w:p>
          <w:p w14:paraId="625E82AC" w14:textId="77777777" w:rsidR="00355DE5" w:rsidRDefault="00355DE5" w:rsidP="00355DE5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</w:p>
          <w:p w14:paraId="5EC7DAD9" w14:textId="77777777" w:rsidR="00355DE5" w:rsidRDefault="00355DE5" w:rsidP="00355DE5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</w:p>
          <w:p w14:paraId="342392EC" w14:textId="77777777" w:rsidR="00355DE5" w:rsidRDefault="00355DE5" w:rsidP="00355DE5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</w:p>
          <w:p w14:paraId="53C82447" w14:textId="77777777" w:rsidR="00355DE5" w:rsidRDefault="00355DE5" w:rsidP="00355DE5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</w:p>
          <w:p w14:paraId="402488A4" w14:textId="77777777" w:rsidR="00355DE5" w:rsidRDefault="00355DE5" w:rsidP="00355DE5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</w:p>
          <w:p w14:paraId="1C28ECB7" w14:textId="37621A1C" w:rsidR="00355DE5" w:rsidRPr="00DA485C" w:rsidRDefault="00355DE5" w:rsidP="00355DE5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355DE5" w:rsidRPr="00E77941" w:rsidRDefault="00355DE5" w:rsidP="00355D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55DE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3528CE88" w14:textId="77777777" w:rsidR="00355DE5" w:rsidRDefault="00355DE5" w:rsidP="00355DE5">
            <w:pPr>
              <w:bidi/>
              <w:ind w:left="5"/>
            </w:pPr>
            <w:r>
              <w:rPr>
                <w:rFonts w:ascii="Sakkal Majalla" w:eastAsia="Sakkal Majalla" w:hAnsi="Sakkal Majalla" w:cs="Sakkal Majalla"/>
              </w:rPr>
              <w:t>ARB.3.1.02.015</w:t>
            </w:r>
            <w:r>
              <w:rPr>
                <w:rFonts w:ascii="Sakkal Majalla" w:eastAsia="Sakkal Majalla" w:hAnsi="Sakkal Majalla" w:cs="Sakkal Majalla"/>
                <w:rtl/>
              </w:rPr>
              <w:t xml:space="preserve"> يحدد الفكرة الرئيسة للنص من خلال التفاصيل والأدلة الداعمة. </w:t>
            </w:r>
            <w:r>
              <w:rPr>
                <w:rFonts w:ascii="Segoe UI" w:eastAsia="Segoe UI" w:hAnsi="Segoe UI" w:cs="Segoe UI"/>
                <w:vertAlign w:val="superscript"/>
                <w:rtl/>
              </w:rPr>
              <w:t xml:space="preserve"> </w:t>
            </w:r>
          </w:p>
          <w:p w14:paraId="79880EEB" w14:textId="77777777" w:rsidR="00355DE5" w:rsidRDefault="00355DE5" w:rsidP="00355DE5">
            <w:pPr>
              <w:bidi/>
              <w:ind w:left="4"/>
            </w:pPr>
            <w:r>
              <w:rPr>
                <w:rFonts w:ascii="Sakkal Majalla" w:eastAsia="Sakkal Majalla" w:hAnsi="Sakkal Majalla" w:cs="Sakkal Majalla"/>
                <w:rtl/>
              </w:rPr>
              <w:t xml:space="preserve">  </w:t>
            </w:r>
            <w:r>
              <w:rPr>
                <w:rFonts w:ascii="Sakkal Majalla" w:eastAsia="Sakkal Majalla" w:hAnsi="Sakkal Majalla" w:cs="Sakkal Majalla"/>
              </w:rPr>
              <w:t>ARB.3.3.01.013</w:t>
            </w:r>
            <w:r>
              <w:rPr>
                <w:rFonts w:ascii="Sakkal Majalla" w:eastAsia="Sakkal Majalla" w:hAnsi="Sakkal Majalla" w:cs="Sakkal Majalla"/>
                <w:rtl/>
              </w:rPr>
              <w:t xml:space="preserve"> يصمم خريطة مفاهيمية يفرغ فيها ما قرأه من معلومات متشعبة. </w:t>
            </w:r>
            <w:r>
              <w:rPr>
                <w:rFonts w:ascii="Segoe UI" w:eastAsia="Segoe UI" w:hAnsi="Segoe UI" w:cs="Segoe UI"/>
                <w:vertAlign w:val="superscript"/>
                <w:rtl/>
              </w:rPr>
              <w:t xml:space="preserve"> </w:t>
            </w:r>
          </w:p>
          <w:p w14:paraId="73B15391" w14:textId="77777777" w:rsidR="00355DE5" w:rsidRDefault="00355DE5" w:rsidP="00355DE5">
            <w:pPr>
              <w:bidi/>
              <w:spacing w:after="4" w:line="239" w:lineRule="auto"/>
              <w:ind w:right="672" w:firstLine="1"/>
              <w:jc w:val="right"/>
            </w:pPr>
            <w:r>
              <w:rPr>
                <w:rFonts w:ascii="Sakkal Majalla" w:eastAsia="Sakkal Majalla" w:hAnsi="Sakkal Majalla" w:cs="Sakkal Majalla"/>
                <w:rtl/>
              </w:rPr>
              <w:t xml:space="preserve">  </w:t>
            </w:r>
            <w:r>
              <w:rPr>
                <w:rFonts w:ascii="Sakkal Majalla" w:eastAsia="Sakkal Majalla" w:hAnsi="Sakkal Majalla" w:cs="Sakkal Majalla"/>
              </w:rPr>
              <w:t>ARB.4.1.01.015</w:t>
            </w:r>
            <w:r>
              <w:rPr>
                <w:rFonts w:ascii="Sakkal Majalla" w:eastAsia="Sakkal Majalla" w:hAnsi="Sakkal Majalla" w:cs="Sakkal Majalla"/>
                <w:rtl/>
              </w:rPr>
              <w:t xml:space="preserve"> يجمع معلومات متصلة بموضوع بحثه من مصادر مطبوعة ورقمية متعددة بما في ذلك تدوين الملحوظات وإجراء المقابلات. </w:t>
            </w:r>
            <w:r>
              <w:rPr>
                <w:rFonts w:ascii="Segoe UI" w:eastAsia="Segoe UI" w:hAnsi="Segoe UI" w:cs="Segoe UI"/>
                <w:vertAlign w:val="superscript"/>
                <w:rtl/>
              </w:rPr>
              <w:t xml:space="preserve"> </w:t>
            </w:r>
          </w:p>
          <w:p w14:paraId="74DFC7CD" w14:textId="77777777" w:rsidR="00355DE5" w:rsidRDefault="00355DE5" w:rsidP="00355DE5">
            <w:pPr>
              <w:bidi/>
              <w:spacing w:after="253"/>
              <w:ind w:left="4"/>
            </w:pPr>
            <w:r>
              <w:rPr>
                <w:rFonts w:ascii="Sakkal Majalla" w:eastAsia="Sakkal Majalla" w:hAnsi="Sakkal Majalla" w:cs="Sakkal Majalla"/>
                <w:rtl/>
              </w:rPr>
              <w:t xml:space="preserve"> </w:t>
            </w:r>
            <w:r>
              <w:rPr>
                <w:rFonts w:ascii="Sakkal Majalla" w:eastAsia="Sakkal Majalla" w:hAnsi="Sakkal Majalla" w:cs="Sakkal Majalla"/>
              </w:rPr>
              <w:t>ARB.4.2.03.025</w:t>
            </w:r>
            <w:r>
              <w:rPr>
                <w:rFonts w:ascii="Sakkal Majalla" w:eastAsia="Sakkal Majalla" w:hAnsi="Sakkal Majalla" w:cs="Sakkal Majalla"/>
                <w:rtl/>
              </w:rPr>
              <w:t xml:space="preserve"> يكتب نصوصًا معلوماتية تلبي اهتمامات القراء محددًا غرضًا واضحًا للكتابة. </w:t>
            </w:r>
            <w:r>
              <w:rPr>
                <w:rFonts w:ascii="Segoe UI" w:eastAsia="Segoe UI" w:hAnsi="Segoe UI" w:cs="Segoe UI"/>
                <w:vertAlign w:val="superscript"/>
                <w:rtl/>
              </w:rPr>
              <w:t xml:space="preserve"> </w:t>
            </w:r>
          </w:p>
          <w:p w14:paraId="4800F37E" w14:textId="77777777" w:rsidR="00355DE5" w:rsidRDefault="00355DE5" w:rsidP="00355DE5">
            <w:pPr>
              <w:bidi/>
              <w:ind w:left="4"/>
            </w:pPr>
            <w:r>
              <w:rPr>
                <w:rFonts w:ascii="Sakkal Majalla" w:eastAsia="Sakkal Majalla" w:hAnsi="Sakkal Majalla" w:cs="Sakkal Majalla"/>
                <w:rtl/>
              </w:rPr>
              <w:t xml:space="preserve">  </w:t>
            </w:r>
            <w:r>
              <w:rPr>
                <w:rFonts w:ascii="Sakkal Majalla" w:eastAsia="Sakkal Majalla" w:hAnsi="Sakkal Majalla" w:cs="Sakkal Majalla"/>
              </w:rPr>
              <w:t>ARB.5.1.02.019</w:t>
            </w:r>
            <w:r>
              <w:rPr>
                <w:rFonts w:ascii="Sakkal Majalla" w:eastAsia="Sakkal Majalla" w:hAnsi="Sakkal Majalla" w:cs="Sakkal Majalla"/>
                <w:rtl/>
              </w:rPr>
              <w:t xml:space="preserve"> يعرض نصًا معلوماتيًا بأشكال مرئية أو باستخدام الوسائط المتعددة. </w:t>
            </w:r>
            <w:r>
              <w:rPr>
                <w:rFonts w:ascii="Segoe UI" w:eastAsia="Segoe UI" w:hAnsi="Segoe UI" w:cs="Segoe UI"/>
                <w:vertAlign w:val="superscript"/>
                <w:rtl/>
              </w:rPr>
              <w:t xml:space="preserve"> </w:t>
            </w:r>
          </w:p>
          <w:p w14:paraId="432DCB5B" w14:textId="77777777" w:rsidR="00355DE5" w:rsidRPr="00355DE5" w:rsidRDefault="00355DE5" w:rsidP="00355DE5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55DE5" w:rsidRPr="003953E1" w:rsidRDefault="00355DE5" w:rsidP="00355D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6755"/>
        <w:gridCol w:w="3690"/>
        <w:gridCol w:w="2801"/>
        <w:gridCol w:w="702"/>
      </w:tblGrid>
      <w:tr w:rsidR="00900316" w:rsidRPr="00900316" w14:paraId="16ED58CB" w14:textId="77777777" w:rsidTr="00EF2D51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5AE82557" w14:textId="77777777" w:rsidR="00900316" w:rsidRPr="00900316" w:rsidRDefault="00900316" w:rsidP="00900316">
            <w:pPr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bookmarkStart w:id="4" w:name="_Hlk212630775"/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أولى – المرحلة الفرعية: فهم الوضع (الأسبوع الأول / حصتان)</w:t>
            </w:r>
          </w:p>
        </w:tc>
      </w:tr>
      <w:tr w:rsidR="00E542A5" w:rsidRPr="00900316" w14:paraId="4486020A" w14:textId="77777777" w:rsidTr="000F302C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2A742396" w14:textId="480417FC" w:rsidR="00E542A5" w:rsidRPr="00900316" w:rsidRDefault="00F04089" w:rsidP="00E542A5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bidi="ar-AE"/>
              </w:rPr>
            </w:pPr>
            <w:r>
              <w:rPr>
                <w:b/>
                <w:bCs/>
                <w:rtl/>
              </w:rPr>
              <w:t>هدف</w:t>
            </w:r>
            <w:r>
              <w:rPr>
                <w:b/>
                <w:bCs/>
              </w:rPr>
              <w:t>:</w:t>
            </w:r>
            <w:r>
              <w:t xml:space="preserve"> </w:t>
            </w:r>
            <w:r>
              <w:rPr>
                <w:rtl/>
              </w:rPr>
              <w:t>توجيه الطلبة لفهم مشكلة هدر المياه والموارد الطبيعية، وتحليل أسباب اختلال توازن هذه المصادر في بيئة المدرسة والمنزل، تمهيداً للوصول إلى حلول مستدامة</w:t>
            </w:r>
            <w:r>
              <w:t>.</w:t>
            </w:r>
          </w:p>
        </w:tc>
      </w:tr>
      <w:tr w:rsidR="00900316" w:rsidRPr="00900316" w14:paraId="7504764B" w14:textId="77777777" w:rsidTr="00335A21">
        <w:tc>
          <w:tcPr>
            <w:tcW w:w="6755" w:type="dxa"/>
            <w:shd w:val="clear" w:color="auto" w:fill="5A8D70"/>
          </w:tcPr>
          <w:p w14:paraId="64091D9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معلّم والإجراءات الرئيسة</w:t>
            </w:r>
          </w:p>
        </w:tc>
        <w:tc>
          <w:tcPr>
            <w:tcW w:w="3690" w:type="dxa"/>
            <w:shd w:val="clear" w:color="auto" w:fill="5A8D70"/>
          </w:tcPr>
          <w:p w14:paraId="4CC0E92B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طالب والمهام التعليمية</w:t>
            </w:r>
          </w:p>
        </w:tc>
        <w:tc>
          <w:tcPr>
            <w:tcW w:w="2801" w:type="dxa"/>
            <w:shd w:val="clear" w:color="auto" w:fill="5A8D70"/>
          </w:tcPr>
          <w:p w14:paraId="1FBE031F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أدلة في ملف الطالب</w:t>
            </w:r>
          </w:p>
        </w:tc>
        <w:tc>
          <w:tcPr>
            <w:tcW w:w="702" w:type="dxa"/>
            <w:shd w:val="clear" w:color="auto" w:fill="5A8D70"/>
          </w:tcPr>
          <w:p w14:paraId="578A705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حصة/ الوقت</w:t>
            </w:r>
          </w:p>
        </w:tc>
      </w:tr>
      <w:tr w:rsidR="00E542A5" w:rsidRPr="00900316" w14:paraId="4A9570B2" w14:textId="77777777" w:rsidTr="00335A21">
        <w:trPr>
          <w:trHeight w:val="841"/>
        </w:trPr>
        <w:tc>
          <w:tcPr>
            <w:tcW w:w="6755" w:type="dxa"/>
          </w:tcPr>
          <w:p w14:paraId="62B04F45" w14:textId="77777777" w:rsidR="00E542A5" w:rsidRPr="00257E5C" w:rsidRDefault="00E542A5" w:rsidP="00D74EEA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1- 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تقديم </w:t>
            </w:r>
            <w:proofErr w:type="gramStart"/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فهوم  التعلم</w:t>
            </w:r>
            <w:proofErr w:type="gramEnd"/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والتقييم القائم على المشاريع وتوضيح الخطوات التي سيقوم بها الطلبة على مدار الأسابيع الستة كنبذة عامة عن المشروع بأكمله.</w:t>
            </w:r>
          </w:p>
          <w:p w14:paraId="20DDE601" w14:textId="77777777" w:rsidR="00E542A5" w:rsidRPr="000630D4" w:rsidRDefault="00E542A5" w:rsidP="00D74EEA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ركز المعلم هذا الأسبوع على توضيح المرحلة الأولى والهدف من هذه المرحلة.</w:t>
            </w:r>
          </w:p>
          <w:p w14:paraId="7BCD8954" w14:textId="4CF26367" w:rsidR="00E542A5" w:rsidRPr="00257E5C" w:rsidRDefault="00E542A5" w:rsidP="00D74EEA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توجيهات من المعلم: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يقدّم المعلّم مدخلًا شفهيًا يوضح </w:t>
            </w:r>
            <w:r w:rsidR="00CE182D" w:rsidRPr="00257E5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أهمية </w:t>
            </w:r>
            <w:r w:rsidR="00CE182D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واجهة تحديات التغير المناخي اليوم لتصبح حلًّا مستدامًا بما يتناسب مع مدننا العصرية</w:t>
            </w:r>
            <w:r w:rsidR="00CE182D" w:rsidRPr="00257E5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57E5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</w:t>
            </w:r>
            <w:r w:rsidRPr="00257E5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طرح سؤالًا موجّهًا للمرحلة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: </w:t>
            </w:r>
          </w:p>
          <w:p w14:paraId="006E304E" w14:textId="77777777" w:rsidR="00CE182D" w:rsidRPr="00257E5C" w:rsidRDefault="00E542A5" w:rsidP="00D74EEA">
            <w:pPr>
              <w:numPr>
                <w:ilvl w:val="0"/>
                <w:numId w:val="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CE182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في هذا المشروع سنبحث معًا: </w:t>
            </w:r>
            <w:r w:rsidR="00CE182D" w:rsidRPr="00CE182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رأيكم، كيف يمكن لمدننا العصرية أن تتطور دون أن تضرّ بالبيئة؟</w:t>
            </w:r>
            <w:r w:rsidR="00CE182D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  <w:t xml:space="preserve"> • </w:t>
            </w:r>
            <w:r w:rsidR="00CE182D" w:rsidRPr="00CE182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دور الفرد في مواجهة تحديات التغير المناخي داخل المدينة التي يعيش فيها؟</w:t>
            </w:r>
            <w:r w:rsidR="00CE182D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  <w:t xml:space="preserve"> • </w:t>
            </w:r>
            <w:r w:rsidR="00CE182D" w:rsidRPr="00CE182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هل تعتقدون أن استخدام الطاقة النظيفة يمكن أن يغيّر شكل مدننا مستقبلًا؟ ولماذا؟</w:t>
            </w:r>
          </w:p>
          <w:p w14:paraId="26C8254F" w14:textId="3986B8D9" w:rsidR="00E542A5" w:rsidRPr="00257E5C" w:rsidRDefault="00E542A5" w:rsidP="00D74EEA">
            <w:pPr>
              <w:numPr>
                <w:ilvl w:val="0"/>
                <w:numId w:val="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تمايز:</w:t>
            </w:r>
          </w:p>
          <w:p w14:paraId="22732A6E" w14:textId="5B5C3A5C" w:rsidR="00842621" w:rsidRPr="00257E5C" w:rsidRDefault="00842621" w:rsidP="00D74EEA">
            <w:pPr>
              <w:pStyle w:val="ListParagraph"/>
              <w:numPr>
                <w:ilvl w:val="0"/>
                <w:numId w:val="3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أسئلة للطلبة (دون مستوى الإتقان)</w:t>
            </w:r>
          </w:p>
          <w:p w14:paraId="61F53D42" w14:textId="77777777" w:rsidR="00257E5C" w:rsidRPr="00257E5C" w:rsidRDefault="00842621" w:rsidP="00D74EEA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التركيز على الملاحظة </w:t>
            </w:r>
            <w:proofErr w:type="gramStart"/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المباشرة </w:t>
            </w:r>
            <w:r w:rsidR="007458D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:</w:t>
            </w:r>
            <w:proofErr w:type="gramEnd"/>
            <w:r w:rsidR="00257E5C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372F7F99" w14:textId="6495CD63" w:rsidR="00842621" w:rsidRPr="00257E5C" w:rsidRDefault="00257E5C" w:rsidP="00D74EEA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هي المصادر الطبيعية التي نستخدمها يومياً؟</w:t>
            </w:r>
          </w:p>
          <w:p w14:paraId="69FB89EE" w14:textId="02A2F6D0" w:rsidR="007458DD" w:rsidRPr="002E76CA" w:rsidRDefault="007458DD" w:rsidP="00D74EEA">
            <w:pPr>
              <w:bidi/>
              <w:ind w:left="52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 </w:t>
            </w:r>
          </w:p>
          <w:p w14:paraId="17686345" w14:textId="718DC297" w:rsidR="00842621" w:rsidRPr="00257E5C" w:rsidRDefault="00842621" w:rsidP="00D74EEA">
            <w:pPr>
              <w:numPr>
                <w:ilvl w:val="0"/>
                <w:numId w:val="25"/>
              </w:numPr>
              <w:tabs>
                <w:tab w:val="num" w:pos="720"/>
              </w:tabs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2. 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أسئلة للطلبة (ضمن مستوى الإتقان)</w:t>
            </w:r>
          </w:p>
          <w:p w14:paraId="36AAD3DA" w14:textId="7B11B31E" w:rsidR="002E76CA" w:rsidRPr="000630D4" w:rsidRDefault="00842621" w:rsidP="00D74EEA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ربط بين المواقف والأسباب (السبب والنتيجة)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="002E76CA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</w:r>
            <w:r w:rsidR="002E76CA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</w:r>
            <w:r w:rsidR="00257E5C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علاقة بين استهلاك الماء وارتفاع فاتورة الطاقة؟</w:t>
            </w:r>
          </w:p>
          <w:p w14:paraId="2259D272" w14:textId="77777777" w:rsidR="00842621" w:rsidRPr="00257E5C" w:rsidRDefault="00842621" w:rsidP="00D74EEA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3. 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أسئلة للطلبة (فوق مستوى الإتقان)</w:t>
            </w:r>
          </w:p>
          <w:p w14:paraId="092C3438" w14:textId="2A4C1160" w:rsidR="00257E5C" w:rsidRPr="00257E5C" w:rsidRDefault="00842621" w:rsidP="00D74EEA">
            <w:pPr>
              <w:pStyle w:val="NormalWeb"/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هدف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</w:rPr>
              <w:t xml:space="preserve"> 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تحليل العميق واستنتاج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="001852CD" w:rsidRPr="001852CD">
              <w:rPr>
                <w:rFonts w:ascii="Univers Next Arabic" w:hAnsi="Univers Next Arabic" w:cs="Univers Next Arabic"/>
                <w:sz w:val="18"/>
                <w:szCs w:val="18"/>
              </w:rPr>
              <w:br/>
              <w:t> </w:t>
            </w:r>
            <w:r w:rsidR="00257E5C" w:rsidRPr="00257E5C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  <w:r w:rsidR="00257E5C"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7E5C"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كيف يمكن لمدننا العصرية أن تتطور دون إهدار مواردها؟</w:t>
            </w:r>
          </w:p>
          <w:p w14:paraId="7FDC0076" w14:textId="77777777" w:rsidR="00257E5C" w:rsidRPr="00257E5C" w:rsidRDefault="00257E5C" w:rsidP="00D74EEA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</w:r>
          </w:p>
          <w:p w14:paraId="360ABC72" w14:textId="77777777" w:rsidR="00257E5C" w:rsidRPr="00257E5C" w:rsidRDefault="00257E5C" w:rsidP="00D74EEA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• 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دورك كفرد في مواجهة تحديات المناخ؟</w:t>
            </w:r>
          </w:p>
          <w:p w14:paraId="245DFB55" w14:textId="54EC302A" w:rsidR="00E542A5" w:rsidRPr="00257E5C" w:rsidRDefault="00E542A5" w:rsidP="00D74EEA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3690" w:type="dxa"/>
          </w:tcPr>
          <w:p w14:paraId="447FA10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في بداية الحصة، يستمع الطلبة إلى مقدمة المعلم حول المشروع ويتفاعلون مع الأسئلة التمهيدية عن المشروع بأكمله، بعد أن يكونوا قد اختاروا السيناريو الذي سيبحثون فيه.</w:t>
            </w:r>
          </w:p>
          <w:p w14:paraId="6F5074E2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7CA0F3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45BA54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8670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27659F5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6165C59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B58C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03689E7D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أسئلة المعلم حول مقدمة موضوع السيناريو، لتحديد المعرفة السابقة حول الموضوع.</w:t>
            </w:r>
          </w:p>
          <w:p w14:paraId="5F94C1A1" w14:textId="15BAE560" w:rsidR="00E542A5" w:rsidRPr="00900316" w:rsidRDefault="00257E5C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الأسئلة لتحديد معرفتهم السابقة حول مصادر المياه وتحديات البيئة</w:t>
            </w:r>
            <w:r>
              <w:t>.</w:t>
            </w:r>
          </w:p>
          <w:p w14:paraId="68D51B5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287FC3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5E337EC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38E53B3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4D1C9434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سخة من السيناريو ملوّنة أو محدد فيها الجمل الدالة على المشكلة.</w:t>
            </w:r>
          </w:p>
          <w:p w14:paraId="5C6E5AB7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09B17CB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ملاحظات قصيرة أو بطاقات تلخيص للفكرة الرئيسة والمشكلة.</w:t>
            </w:r>
          </w:p>
          <w:p w14:paraId="28EC7D25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27FDBA5E" w14:textId="70839CA2" w:rsidR="00E542A5" w:rsidRPr="0049666B" w:rsidRDefault="0049666B" w:rsidP="0049666B">
            <w:pPr>
              <w:pStyle w:val="ListParagraph"/>
              <w:numPr>
                <w:ilvl w:val="0"/>
                <w:numId w:val="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66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رسم تخطيطي يوضح: ماذا يقول الطلاب؟ ماذا يفعلون؟ بماذا يشعرون؟ وماذا يسمعون في بيئتهم؟</w:t>
            </w:r>
          </w:p>
          <w:p w14:paraId="4BE35E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B1D5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D5D291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9FF8DE8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BF40307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25063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66C9B0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F83A7E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8CDB67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6DCDF3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26D57B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7C9F90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A63E96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5FCBB5B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BAC3D5E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9BB188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9A9345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4A792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3177F53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77C740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7C51C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85A8806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702" w:type="dxa"/>
          </w:tcPr>
          <w:p w14:paraId="44213FB2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</w:tc>
      </w:tr>
      <w:tr w:rsidR="00900316" w:rsidRPr="00900316" w14:paraId="47E9418E" w14:textId="77777777" w:rsidTr="00335A21">
        <w:tc>
          <w:tcPr>
            <w:tcW w:w="6755" w:type="dxa"/>
          </w:tcPr>
          <w:p w14:paraId="62113F1E" w14:textId="77777777" w:rsidR="00900316" w:rsidRPr="00900316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2.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راءة السيناريو وتحليل مضمونه</w:t>
            </w:r>
          </w:p>
          <w:p w14:paraId="4AAF55AA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وزع المعلم نص السيناريو على المجموعات، ويطلب منهم القراءة الجماعية مع تحديد الجمل التي تصف المشكل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43762696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طرح المعلم أسئلة موجّه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26B31B71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ذي حدث في الموقف؟</w:t>
            </w:r>
          </w:p>
          <w:p w14:paraId="40307473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ذي لاحظه الطلبة في الحصة؟</w:t>
            </w:r>
          </w:p>
          <w:p w14:paraId="1DF034AC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فكرة الرئيسة التي أرادت المعلمة توصيلها؟</w:t>
            </w:r>
          </w:p>
          <w:p w14:paraId="56B62325" w14:textId="77777777" w:rsidR="00900316" w:rsidRPr="00AC39D5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246F1E4E" w14:textId="595C59CC" w:rsidR="00900316" w:rsidRPr="00900316" w:rsidRDefault="00900316" w:rsidP="00355DE5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دون مستوى 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257E5C" w:rsidRPr="00257E5C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ستخدام رموز (صورة صنبور يقطر) لتمثيل المشكلة</w:t>
            </w:r>
            <w:r w:rsidR="00257E5C">
              <w:t>.</w:t>
            </w:r>
          </w:p>
          <w:p w14:paraId="24619D1B" w14:textId="6E46C7B7" w:rsidR="00355DE5" w:rsidRPr="00355DE5" w:rsidRDefault="00900316" w:rsidP="00355DE5">
            <w:pPr>
              <w:numPr>
                <w:ilvl w:val="0"/>
                <w:numId w:val="4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 xml:space="preserve">ضمن مستوى </w:t>
            </w:r>
            <w:proofErr w:type="gramStart"/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8B4B8D" w:rsidRPr="00AC39D5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257E5C" w:rsidRPr="00257E5C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تلخيص</w:t>
            </w:r>
            <w:proofErr w:type="gramEnd"/>
            <w:r w:rsidR="00257E5C" w:rsidRPr="00257E5C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المشكلة في جملة: "هدر غير مبرر يفرغ الخزان</w:t>
            </w:r>
            <w:r w:rsidR="00257E5C" w:rsidRPr="00257E5C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".</w:t>
            </w:r>
          </w:p>
          <w:p w14:paraId="62D57E7B" w14:textId="0B627247" w:rsidR="00900316" w:rsidRPr="00900316" w:rsidRDefault="00900316" w:rsidP="00355DE5">
            <w:pPr>
              <w:numPr>
                <w:ilvl w:val="0"/>
                <w:numId w:val="4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 xml:space="preserve">فوق مستوى </w:t>
            </w:r>
            <w:proofErr w:type="gramStart"/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إتقان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AD16D4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 </w:t>
            </w:r>
            <w:proofErr w:type="gramEnd"/>
            <w:r w:rsidR="00257E5C" w:rsidRPr="00257E5C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تحليل "سلوك الهدر الجماعي" وأثره المستدام</w:t>
            </w:r>
            <w:r w:rsidR="00257E5C" w:rsidRPr="00257E5C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</w:tc>
        <w:tc>
          <w:tcPr>
            <w:tcW w:w="3690" w:type="dxa"/>
          </w:tcPr>
          <w:p w14:paraId="3362147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قرأ الطلبة نص السيناريو ضمن مجموعات صغيرة، ويعملون معًا على تحديد الجمل التي تصف المشكلة الأساسية والفكرة الرئيسة في السيناريو.</w:t>
            </w:r>
          </w:p>
          <w:p w14:paraId="54B7122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0E3F8F73" w14:textId="77777777" w:rsidR="00900316" w:rsidRPr="00335A21" w:rsidRDefault="00900316" w:rsidP="00900316">
            <w:p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lang w:val="en-US"/>
              </w:rPr>
            </w:pPr>
            <w:r w:rsidRPr="00335A21"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rtl/>
                <w:lang w:val="en-US"/>
              </w:rPr>
              <w:t>ملخص للمشكلة:</w:t>
            </w:r>
          </w:p>
          <w:p w14:paraId="369C8A3F" w14:textId="60DC3CB3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يصوغ الطلبة ملخصًا أوليًا للمشكلة بصيغة </w:t>
            </w:r>
            <w:r w:rsidR="00BA5E31" w:rsidRPr="0090031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تصرة.</w:t>
            </w:r>
          </w:p>
          <w:p w14:paraId="2E7074A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ناقش الطلبة مع زملائهم مضمون السيناريو ويضعون مجموعة من الأسئلة التي تساعدهم على فهم المشكلة بعمق، دون التفكير في حلول في هذه المرحل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2B389F89" w14:textId="77777777" w:rsidR="00900316" w:rsidRPr="00900316" w:rsidRDefault="00900316" w:rsidP="00900316">
            <w:pPr>
              <w:bidi/>
              <w:ind w:left="720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364D1553" w14:textId="77777777" w:rsidR="00900316" w:rsidRPr="00335A21" w:rsidRDefault="00900316" w:rsidP="00900316">
            <w:p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rtl/>
              </w:rPr>
            </w:pPr>
            <w:r w:rsidRPr="00335A21"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rtl/>
              </w:rPr>
              <w:t>أمثلة على أسئلة موجهة:</w:t>
            </w:r>
          </w:p>
          <w:p w14:paraId="03E95717" w14:textId="77777777" w:rsidR="00AD16D4" w:rsidRDefault="00AD16D4" w:rsidP="00AD16D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62A15029" w14:textId="77777777" w:rsidR="00355DE5" w:rsidRPr="00900316" w:rsidRDefault="00355DE5" w:rsidP="00355DE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679D3BF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335A21"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rtl/>
              </w:rPr>
              <w:t>المنتج المتوقع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قائمة أسئلة استقصاء تُستخدم لاحقًا لجمع المعلومات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161285E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5FA74BC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عمل أو بطاقة جماعية تتضمن قائمة بأسئلة الاستقصاء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3012E3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نتجون قائمة أسئلة استقصاء تمهّد لجمع المعلومات في المرحلة التال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. </w:t>
            </w:r>
          </w:p>
          <w:p w14:paraId="5FBC759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ملاحظات فردية تعبّر عن تساؤلات الطالب الشخصية حول المشك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BF7252C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خريطة (ما أعرفه – ما أريد معرفته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3359FF9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1EAF58AA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2F9BEE1A" w14:textId="77777777" w:rsidTr="00335A21">
        <w:tc>
          <w:tcPr>
            <w:tcW w:w="6755" w:type="dxa"/>
          </w:tcPr>
          <w:p w14:paraId="5A84CF95" w14:textId="77777777" w:rsidR="00900316" w:rsidRPr="00900316" w:rsidRDefault="00900316" w:rsidP="00257E5C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3.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 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عم عملية الاستقصاء دون تقديم الحلول</w:t>
            </w:r>
          </w:p>
          <w:p w14:paraId="7DAEB6FC" w14:textId="77777777" w:rsidR="00BA5E31" w:rsidRPr="00257E5C" w:rsidRDefault="00AC39D5" w:rsidP="00257E5C">
            <w:pPr>
              <w:numPr>
                <w:ilvl w:val="0"/>
                <w:numId w:val="5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ضح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م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هدف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الي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و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شخيص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اقع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</w:p>
          <w:p w14:paraId="19FA99AD" w14:textId="315C348B" w:rsidR="00BA5E31" w:rsidRPr="00257E5C" w:rsidRDefault="00BA5E31" w:rsidP="00257E5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23612ED6" w14:textId="0524AE1A" w:rsidR="00257E5C" w:rsidRPr="00257E5C" w:rsidRDefault="00257E5C" w:rsidP="00257E5C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توجيه الطلبة لتشخيص الواقع دون القفز للحلول</w:t>
            </w:r>
          </w:p>
          <w:p w14:paraId="624E901F" w14:textId="77777777" w:rsidR="00257E5C" w:rsidRPr="00257E5C" w:rsidRDefault="00257E5C" w:rsidP="00257E5C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أسئلة النقاش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7AFBE0EE" w14:textId="6B37C195" w:rsidR="00257E5C" w:rsidRPr="00257E5C" w:rsidRDefault="00257E5C" w:rsidP="00257E5C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594CCC44" w14:textId="74CF71B0" w:rsidR="00257E5C" w:rsidRPr="00257E5C" w:rsidRDefault="00257E5C" w:rsidP="00257E5C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/>
                <w:sz w:val="18"/>
                <w:szCs w:val="18"/>
              </w:rPr>
              <w:t xml:space="preserve">• 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ما هي المظاهر التي تدل على هدر الماء في مدرستنا</w:t>
            </w: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؟</w:t>
            </w:r>
          </w:p>
          <w:p w14:paraId="7245275D" w14:textId="77777777" w:rsidR="00257E5C" w:rsidRPr="00257E5C" w:rsidRDefault="00257E5C" w:rsidP="00257E5C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/>
                <w:sz w:val="18"/>
                <w:szCs w:val="18"/>
              </w:rPr>
              <w:t xml:space="preserve">• 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كيف تصف تغير سلوكنا من الحرص إلى الإهمال؟</w:t>
            </w:r>
          </w:p>
          <w:p w14:paraId="0E1D1EBE" w14:textId="3C74DE58" w:rsidR="00900316" w:rsidRPr="00257E5C" w:rsidRDefault="00900316" w:rsidP="00257E5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3690" w:type="dxa"/>
          </w:tcPr>
          <w:p w14:paraId="0E310EAE" w14:textId="77777777" w:rsidR="00900316" w:rsidRPr="006D7BD9" w:rsidRDefault="00900316" w:rsidP="00900316">
            <w:p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rtl/>
                <w:lang w:val="en-US"/>
              </w:rPr>
            </w:pPr>
            <w:r w:rsidRPr="006D7BD9"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rtl/>
                <w:lang w:val="en-US"/>
              </w:rPr>
              <w:t xml:space="preserve">تحليل الأسباب والسياقات المرتبطة بالمشكلة </w:t>
            </w:r>
          </w:p>
          <w:p w14:paraId="0B0CF0C5" w14:textId="77777777" w:rsidR="00900316" w:rsidRPr="006D7BD9" w:rsidRDefault="00900316" w:rsidP="00900316">
            <w:p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rtl/>
                <w:lang w:val="en-US"/>
              </w:rPr>
            </w:pPr>
            <w:r w:rsidRPr="006D7BD9"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rtl/>
                <w:lang w:val="en-US"/>
              </w:rPr>
              <w:t>الإجابة عن أسئلة المعلم</w:t>
            </w:r>
          </w:p>
          <w:p w14:paraId="0A7D7AF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وضع قائمة بالمزيد من الأسئلة التي تساعده في المرحلة اللاحقة</w:t>
            </w:r>
          </w:p>
          <w:p w14:paraId="0AE29DC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أسئلة موجهة للنقاش:</w:t>
            </w:r>
          </w:p>
          <w:p w14:paraId="2C8D1C48" w14:textId="77777777" w:rsidR="00257E5C" w:rsidRPr="00257E5C" w:rsidRDefault="006D7BD9" w:rsidP="00257E5C">
            <w:pPr>
              <w:rPr>
                <w:rFonts w:ascii="Times New Roman" w:eastAsia="Times New Roman" w:hAnsi="Times New Roman" w:cs="Times New Roman"/>
                <w:kern w:val="0"/>
                <w:lang w:eastAsia="en-AE"/>
                <w14:ligatures w14:val="none"/>
              </w:rPr>
            </w:pPr>
            <w:r w:rsidRPr="006D7BD9">
              <w:rPr>
                <w:rFonts w:ascii="Univers Next Arabic" w:hAnsi="Univers Next Arabic" w:cs="Univers Next Arabic"/>
                <w:sz w:val="18"/>
                <w:szCs w:val="18"/>
              </w:rPr>
              <w:br/>
              <w:t> </w:t>
            </w:r>
            <w:r w:rsidRPr="006D7BD9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="00257E5C" w:rsidRPr="00257E5C">
              <w:rPr>
                <w:rFonts w:ascii="Times New Roman" w:eastAsia="Times New Roman" w:hAnsi="Times New Roman" w:cs="Times New Roman"/>
                <w:kern w:val="0"/>
                <w:lang w:eastAsia="en-AE"/>
                <w14:ligatures w14:val="none"/>
              </w:rPr>
              <w:br/>
            </w:r>
          </w:p>
          <w:p w14:paraId="3C82B64C" w14:textId="77777777" w:rsidR="00257E5C" w:rsidRPr="00257E5C" w:rsidRDefault="00257E5C" w:rsidP="00257E5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lang w:eastAsia="en-AE"/>
                <w14:ligatures w14:val="none"/>
              </w:rPr>
            </w:pPr>
            <w:r w:rsidRPr="00257E5C">
              <w:rPr>
                <w:rFonts w:ascii="Times New Roman" w:eastAsia="Times New Roman" w:hAnsi="Times New Roman" w:cs="Times New Roman"/>
                <w:kern w:val="0"/>
                <w:lang w:eastAsia="en-AE"/>
                <w14:ligatures w14:val="none"/>
              </w:rPr>
              <w:t xml:space="preserve">1- 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لماذا يفقد خزان المدرسة ماءه بسرعة؟</w:t>
            </w:r>
          </w:p>
          <w:p w14:paraId="7D9847AA" w14:textId="77777777" w:rsidR="00257E5C" w:rsidRPr="00257E5C" w:rsidRDefault="00257E5C" w:rsidP="00257E5C">
            <w:pPr>
              <w:rPr>
                <w:rFonts w:ascii="Times New Roman" w:eastAsia="Times New Roman" w:hAnsi="Times New Roman" w:cs="Times New Roman"/>
                <w:kern w:val="0"/>
                <w:lang w:eastAsia="en-AE"/>
                <w14:ligatures w14:val="none"/>
              </w:rPr>
            </w:pPr>
            <w:r w:rsidRPr="00257E5C">
              <w:rPr>
                <w:rFonts w:ascii="Times New Roman" w:eastAsia="Times New Roman" w:hAnsi="Times New Roman" w:cs="Times New Roman"/>
                <w:kern w:val="0"/>
                <w:lang w:eastAsia="en-AE"/>
                <w14:ligatures w14:val="none"/>
              </w:rPr>
              <w:br/>
            </w:r>
          </w:p>
          <w:p w14:paraId="56023E97" w14:textId="77777777" w:rsidR="00257E5C" w:rsidRPr="00257E5C" w:rsidRDefault="00257E5C" w:rsidP="00257E5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lang w:eastAsia="en-AE"/>
                <w14:ligatures w14:val="none"/>
              </w:rPr>
            </w:pPr>
            <w:r w:rsidRPr="00257E5C">
              <w:rPr>
                <w:rFonts w:ascii="Times New Roman" w:eastAsia="Times New Roman" w:hAnsi="Times New Roman" w:cs="Times New Roman"/>
                <w:kern w:val="0"/>
                <w:lang w:eastAsia="en-AE"/>
                <w14:ligatures w14:val="none"/>
              </w:rPr>
              <w:t xml:space="preserve">2- 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كيف يؤثر إهمال ري الحديقة على صحة البيئة المدرسية؟</w:t>
            </w:r>
          </w:p>
          <w:p w14:paraId="0504D9C5" w14:textId="2F280E2F" w:rsidR="006D7BD9" w:rsidRDefault="006D7BD9" w:rsidP="006D7BD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6D7BD9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</w:p>
          <w:p w14:paraId="2C1A93EF" w14:textId="77777777" w:rsidR="006D7BD9" w:rsidRDefault="006D7BD9" w:rsidP="006D7BD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DD52501" w14:textId="77777777" w:rsidR="006D7BD9" w:rsidRDefault="006D7BD9" w:rsidP="006D7BD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327AACE" w14:textId="77777777" w:rsidR="006D7BD9" w:rsidRDefault="006D7BD9" w:rsidP="006D7BD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018A60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نتج المتوقع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خريطة ذهنية أو قائمة بالأسباب المحتملة للمشكل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7CA60CA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0940E9E5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ريطة ذهنية توضح أسباب تراجع الحكايات وآثار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A59ADB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أسباب المحتملة مع أمثلة من الواقع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D6A0FC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مكتوبة من نقاش المجموع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68ED593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74850EF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6237A9D5" w14:textId="77777777" w:rsidTr="00335A21">
        <w:trPr>
          <w:trHeight w:val="2117"/>
        </w:trPr>
        <w:tc>
          <w:tcPr>
            <w:tcW w:w="6755" w:type="dxa"/>
          </w:tcPr>
          <w:p w14:paraId="0C0A234E" w14:textId="77777777" w:rsidR="00900316" w:rsidRPr="00900316" w:rsidRDefault="00900316" w:rsidP="00ED67D5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4.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وثيق النتائج الفردية ثم النقاش الجماعي</w:t>
            </w:r>
          </w:p>
          <w:p w14:paraId="7BF9223A" w14:textId="77777777" w:rsidR="00900316" w:rsidRPr="00F756FC" w:rsidRDefault="00900316" w:rsidP="00ED67D5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طلب المعلم من كل طالب أن يدوّن ملاحظاته في ملفه، مستخدمًا عبارات مثل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08A463BF" w14:textId="6A1F5AFE" w:rsidR="00F12499" w:rsidRPr="00F12499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حظ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ظم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تب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</w:t>
            </w:r>
          </w:p>
          <w:p w14:paraId="25935913" w14:textId="4FF2C519" w:rsidR="00F12499" w:rsidRPr="00F12499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تفق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يعً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ور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</w:p>
          <w:p w14:paraId="20CCFAB5" w14:textId="77777777" w:rsidR="00F12499" w:rsidRPr="00F12499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ختلفت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ات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…</w:t>
            </w:r>
          </w:p>
          <w:p w14:paraId="614F6377" w14:textId="72BAAC32" w:rsidR="00900316" w:rsidRPr="00900316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خلال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ات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ماعية،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ستنتج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…</w:t>
            </w:r>
          </w:p>
        </w:tc>
        <w:tc>
          <w:tcPr>
            <w:tcW w:w="3690" w:type="dxa"/>
          </w:tcPr>
          <w:p w14:paraId="3DA7B85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تحديد منهجية جمع المعلومات وكتابة الأسئلة ذات الصلة</w:t>
            </w:r>
          </w:p>
          <w:p w14:paraId="66583E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6253F48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خيارات للمهمة: </w:t>
            </w:r>
          </w:p>
          <w:p w14:paraId="2F2D5674" w14:textId="3C01EF82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قرّر الطلبة الطريقة الأنسب لجمع معلومات إضافية تساعدهم على فهم المشكلة بعمق. يمكن أن تشمل المهام الآتية:</w:t>
            </w:r>
          </w:p>
          <w:p w14:paraId="1C600261" w14:textId="33F64F1B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مقابلة </w:t>
            </w:r>
            <w:r w:rsidR="00ED67D5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 xml:space="preserve">المرشد </w:t>
            </w:r>
            <w:r w:rsidR="00F12499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كاديمي.</w:t>
            </w:r>
          </w:p>
          <w:p w14:paraId="27CA8565" w14:textId="0075DC60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البحث في الإنترنت عن مواقع أو مقاطع </w:t>
            </w:r>
            <w:r w:rsidR="00F12499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ة.</w:t>
            </w:r>
          </w:p>
          <w:p w14:paraId="1F6C2A51" w14:textId="2D514905" w:rsidR="00900316" w:rsidRPr="00496E81" w:rsidRDefault="00F12499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 في</w:t>
            </w:r>
            <w:r w:rsidR="00900316"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مكتبة المدرسة أو المجلات الثقافية. </w:t>
            </w:r>
          </w:p>
          <w:p w14:paraId="13A028D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8D9BFF5" w14:textId="34E0418A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إجراء مقابلات مع زملائهم أو معلميهم أو العاملين في المدرسة لجمع بيانات أكثر حول المشكلة.</w:t>
            </w:r>
          </w:p>
          <w:p w14:paraId="64A5EB4D" w14:textId="77777777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إجراء استبيانات سريعة للزملاء في المدرسة لفهم ما إذا كانت الموضوع المطروح يشكّل مشكلة حقيقية أم لا.</w:t>
            </w:r>
          </w:p>
          <w:p w14:paraId="4C40DCE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F66CA3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منتج المتوقع:</w:t>
            </w:r>
          </w:p>
          <w:p w14:paraId="5569042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خطة قصيرة يضعها الفريق تتضم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أسلوب جمع المعلومات، المصادر المحتملة، والأسئلة التي سيستخدمونها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. </w:t>
            </w:r>
          </w:p>
          <w:p w14:paraId="38D0904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343CAEC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طة قصيرة أو جدول يوضح مصادر المعلومات والأسئلة التي سيستخدمها الطالب أو الفريق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170A6CE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مصادر التي ينوي الرجوع إليها (أشخاص – مواقع – كتب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06009484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موذج للمقابلة أو استمارة جاهزة لتدوين الملاحظات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5F4E411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8236DC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4F60805A" w14:textId="77777777" w:rsidTr="00335A21">
        <w:tc>
          <w:tcPr>
            <w:tcW w:w="6755" w:type="dxa"/>
          </w:tcPr>
          <w:p w14:paraId="0C7B4D37" w14:textId="4A0C8EB9" w:rsidR="00900316" w:rsidRPr="00900316" w:rsidRDefault="00900316" w:rsidP="00496E8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  <w:r w:rsidR="005D3B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5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الملاحظة والتغذية الراجعة</w:t>
            </w:r>
          </w:p>
          <w:p w14:paraId="714DDB9E" w14:textId="77777777" w:rsidR="00900316" w:rsidRPr="00900316" w:rsidRDefault="00900316" w:rsidP="00496E81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يسهل المعلم المهمات للطلبة عند إجراء المقابلات أو الاستبانات مثلا.</w:t>
            </w:r>
          </w:p>
          <w:p w14:paraId="52EF35C8" w14:textId="77777777" w:rsidR="00900316" w:rsidRPr="00900316" w:rsidRDefault="00900316" w:rsidP="00496E81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يراقب المعلم تفاعل الطلبة أثناء القراءة والمناقشة ويقدّم تغذية راجعة بنّاءة حول الفهم والمشارك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63AA5F16" w14:textId="3B04AD6C" w:rsidR="00900316" w:rsidRPr="00496E81" w:rsidRDefault="00900316" w:rsidP="00496E81">
            <w:pPr>
              <w:numPr>
                <w:ilvl w:val="1"/>
                <w:numId w:val="11"/>
              </w:numPr>
              <w:bidi/>
              <w:ind w:hanging="357"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لتمايز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</w:p>
          <w:p w14:paraId="731B790C" w14:textId="7AECFE30" w:rsidR="005E3428" w:rsidRDefault="00900316" w:rsidP="00496E81">
            <w:pPr>
              <w:numPr>
                <w:ilvl w:val="0"/>
                <w:numId w:val="12"/>
              </w:numPr>
              <w:bidi/>
              <w:ind w:hanging="357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دو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أسئلة قصيرة ومباشرة تساعد على تنظيم الفهم </w:t>
            </w:r>
            <w:proofErr w:type="gramStart"/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: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257E5C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اذكر</w:t>
            </w:r>
            <w:proofErr w:type="gramEnd"/>
            <w:r w:rsidR="00257E5C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سبباً واحداً يجعلنا نغلق الصنبور فوراً؟</w:t>
            </w:r>
            <w:r w:rsidR="00257E5C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"</w:t>
            </w:r>
          </w:p>
          <w:p w14:paraId="54164FC9" w14:textId="48A9AB03" w:rsidR="00496E81" w:rsidRDefault="00900316" w:rsidP="00496E81">
            <w:pPr>
              <w:numPr>
                <w:ilvl w:val="0"/>
                <w:numId w:val="12"/>
              </w:numPr>
              <w:bidi/>
              <w:ind w:hanging="357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ضم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 xml:space="preserve">: 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أسئلة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تحليلية مثل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: </w:t>
            </w:r>
            <w:r w:rsidR="00257E5C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كيف تؤثر الصنابير التالفة على فاتورة استهلاك المدرسة؟</w:t>
            </w:r>
            <w:r w:rsidR="00257E5C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"</w:t>
            </w:r>
          </w:p>
          <w:p w14:paraId="336CDD70" w14:textId="77777777" w:rsidR="005E3428" w:rsidRPr="005E3428" w:rsidRDefault="00900316" w:rsidP="00496E81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 xml:space="preserve">فوق مستوى </w:t>
            </w:r>
            <w:proofErr w:type="gramStart"/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س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ئلة</w:t>
            </w:r>
            <w:proofErr w:type="gramEnd"/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تأملية أعمق مثل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: </w:t>
            </w:r>
          </w:p>
          <w:p w14:paraId="51E6AC9C" w14:textId="644A7C0F" w:rsidR="00900316" w:rsidRPr="00496E81" w:rsidRDefault="00496E81" w:rsidP="005E3428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257E5C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كيف نحول المدرسة من مستهلك مهدر للمياه إلى منشأة مستدامة؟</w:t>
            </w:r>
            <w:r w:rsidR="00257E5C">
              <w:t>"</w:t>
            </w:r>
          </w:p>
        </w:tc>
        <w:tc>
          <w:tcPr>
            <w:tcW w:w="3690" w:type="dxa"/>
          </w:tcPr>
          <w:p w14:paraId="1978B072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جمع المعلومات وتوثيقها في ملف الطالب</w:t>
            </w:r>
          </w:p>
          <w:p w14:paraId="4615CA20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همة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بدأ الطلبة بجمع معلومات من المصادر التي اختاروها، ويسجلون ما تعلّموه في ملفاتهم الفرد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</w:p>
          <w:p w14:paraId="4CF7F6C1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علومات التي يمكن جمعها:</w:t>
            </w:r>
          </w:p>
          <w:p w14:paraId="33DC106C" w14:textId="5B284AD2" w:rsidR="00900316" w:rsidRDefault="005E3428" w:rsidP="00257E5C">
            <w:pPr>
              <w:pStyle w:val="ListParagraph"/>
              <w:bidi/>
              <w:ind w:left="64"/>
              <w:rPr>
                <w:rFonts w:ascii="Univers Next Arabic" w:hAnsi="Univers Next Arabic" w:cs="Univers Next Arabic"/>
                <w:sz w:val="18"/>
                <w:szCs w:val="18"/>
              </w:rPr>
            </w:pP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1-</w:t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نتج المتوقع:</w:t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ملاحظات فردية أو بطاقات تلخص ما جمعه الطالب من معلومات</w:t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5BB9E88B" w14:textId="77777777" w:rsidR="009A12F2" w:rsidRDefault="009A12F2" w:rsidP="009A12F2">
            <w:pPr>
              <w:pStyle w:val="ListParagraph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56C4ECB6" w14:textId="77777777" w:rsidR="009A12F2" w:rsidRPr="00900316" w:rsidRDefault="009A12F2" w:rsidP="009A12F2">
            <w:pPr>
              <w:bidi/>
              <w:ind w:left="360"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C6EE178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64CC711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ورقة ملخص للمقابلة أو البحث أو </w:t>
            </w:r>
            <w:proofErr w:type="gramStart"/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استبيان</w:t>
            </w:r>
            <w:proofErr w:type="gramEnd"/>
          </w:p>
          <w:p w14:paraId="121B578D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صور أو روابط لمصادر قصص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3DFA67AE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بطاقات ملاحظات فردية توثّق ما تم جمعه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4A686589" w14:textId="52DE0D88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قصيرة بعنوا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"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ما الذي تعلّمته من البحث عن </w:t>
            </w:r>
            <w:r w:rsid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 xml:space="preserve">موضوع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معًا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من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أجل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صحة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نفسية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أفضل</w:t>
            </w:r>
            <w:r w:rsid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.</w:t>
            </w:r>
          </w:p>
          <w:p w14:paraId="220C25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46F8BC6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C61BA7B" w14:textId="77777777" w:rsidTr="00335A21">
        <w:tc>
          <w:tcPr>
            <w:tcW w:w="6755" w:type="dxa"/>
          </w:tcPr>
          <w:p w14:paraId="4428DABB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6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عزيز التعاون والتوصل إلى فهم مشترك</w:t>
            </w:r>
          </w:p>
          <w:p w14:paraId="6E5C1032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جّه المعلّم المجموعات إلى مشاركة نتائجها ومناقشتها للوصول إلى اتفاق جماعي حول تعريف المشكلة الرئيس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CE64D51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ة توجيه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  <w:t>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عملوا معًا كفريق وحددوا جملة تعبّر عن المشكلة التي لاحظتموها في السيناريو، مع توضيح سبب 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».</w:t>
            </w:r>
          </w:p>
          <w:p w14:paraId="0A30FFB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ايز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14CE9015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زّع المعلّم أدوارًا بسيطة مثل (كاتب – قارئ – متحدث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37A3A7D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شجّع الطلبة على المناقشة والتصويت للوصول إلى اتفاق جماعي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1322A47B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منح الطلبة المتقدمين أدوارًا قيادية مثل (منسق المناقشة – مقيّم الحجج – كاتب التقرير الجماعي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330CB8B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3690" w:type="dxa"/>
          </w:tcPr>
          <w:p w14:paraId="0A16D02C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تعاون للوصول إلى فهم جماعي للمشكلة</w:t>
            </w:r>
          </w:p>
          <w:p w14:paraId="283CE85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أمثلة على أنشطة تعاونية:</w:t>
            </w:r>
          </w:p>
          <w:p w14:paraId="43AA794C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مراجعة ما جمعه أعضاء الفريق ومقارنة النتائج لاختيار الأدقّ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7DFC1FB6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اتفاق على صياغة جملة تمثّل المشكلة الرئيسة التي توصّلوا إلي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2420A781" w14:textId="323C9CB2" w:rsidR="00900316" w:rsidRPr="00DA6E56" w:rsidRDefault="00900316" w:rsidP="00DA6E56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إعداد ملخص جماعي يعرض فهمهم المشترك للمشكلة و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 جماعي للمشكلة بصيغة مثل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4A537156" w14:textId="33CB5339" w:rsidR="00900316" w:rsidRPr="00900316" w:rsidRDefault="00900316" w:rsidP="00F21B7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7E2FC6D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سخة من ملخّص المجموعة أو الخريطة النهائ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09ECBE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فردية كتبها الطالب بعد المناقش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A62EF23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تقييم ذاتي أو تأمل شخصي حول ما تعلّمه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608F9DD" w14:textId="77777777" w:rsidR="00900316" w:rsidRPr="00417397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516689A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إجابات مكتوبة على أسئلة التأمل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65BC650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077C7358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0BF1B1E5" w14:textId="77777777" w:rsidTr="009316EB">
        <w:tc>
          <w:tcPr>
            <w:tcW w:w="13246" w:type="dxa"/>
            <w:gridSpan w:val="3"/>
          </w:tcPr>
          <w:p w14:paraId="5C3BCD69" w14:textId="0C255740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bidi="ar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المهارة المركّزة في هذه </w:t>
            </w:r>
            <w:r w:rsidR="006D7BD9" w:rsidRPr="0090031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رحلة</w:t>
            </w:r>
            <w:r w:rsidR="006D7BD9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: </w:t>
            </w:r>
            <w:r w:rsidR="006D7BD9" w:rsidRPr="0090031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 w:bidi="ar-AE"/>
                <w14:ligatures w14:val="none"/>
              </w:rPr>
              <w:t>البح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 w:bidi="ar-AE"/>
                <w14:ligatures w14:val="none"/>
              </w:rPr>
              <w:t xml:space="preserve"> والاستقصاء</w:t>
            </w:r>
          </w:p>
          <w:p w14:paraId="7D440EFB" w14:textId="77777777" w:rsid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سهّل المعلم عملية التأمل الجماعي بطرح أسئلة مثل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568092D0" w14:textId="77777777" w:rsidR="00F21B75" w:rsidRDefault="00900316" w:rsidP="00F21B75">
            <w:pPr>
              <w:bidi/>
              <w:spacing w:before="100" w:beforeAutospacing="1" w:after="100" w:afterAutospacing="1"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في نهاية هذه المرحلة، يصل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الطلبة إلى فهم مشترك للمشكلة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الطلبة إلى فهم مشترك للمشكلة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53A18069" w14:textId="3CD42F4F" w:rsidR="00257E5C" w:rsidRPr="00E75985" w:rsidRDefault="00257E5C" w:rsidP="00257E5C">
            <w:pPr>
              <w:bidi/>
              <w:spacing w:line="273" w:lineRule="auto"/>
              <w:ind w:left="1" w:right="36" w:hanging="1"/>
              <w:rPr>
                <w:rFonts w:ascii="Calibri" w:eastAsia="Calibri" w:hAnsi="Calibri" w:cs="Calibri"/>
                <w:color w:val="000000"/>
                <w:sz w:val="22"/>
                <w:lang w:eastAsia="en-AE"/>
              </w:rPr>
            </w:pPr>
            <w:r w:rsidRPr="00E75985">
              <w:rPr>
                <w:rFonts w:ascii="Sakkal Majalla" w:eastAsia="Sakkal Majalla" w:hAnsi="Sakkal Majalla" w:cs="Sakkal Majalla"/>
                <w:color w:val="000000"/>
                <w:rtl/>
                <w:lang w:eastAsia="en-AE"/>
              </w:rPr>
              <w:t xml:space="preserve">التفكير في طرائق ذكية لتشجيع ا لخرين على الحد من الهدر والاستهلاك غير </w:t>
            </w:r>
            <w:r w:rsidRPr="00E75985">
              <w:rPr>
                <w:rFonts w:ascii="Sakkal Majalla" w:eastAsia="Sakkal Majalla" w:hAnsi="Sakkal Majalla" w:cs="Sakkal Majalla" w:hint="cs"/>
                <w:color w:val="000000"/>
                <w:rtl/>
                <w:lang w:eastAsia="en-AE"/>
              </w:rPr>
              <w:t>المبرر سوا</w:t>
            </w:r>
            <w:r w:rsidRPr="00E75985">
              <w:rPr>
                <w:rFonts w:ascii="Sakkal Majalla" w:eastAsia="Sakkal Majalla" w:hAnsi="Sakkal Majalla" w:cs="Sakkal Majalla" w:hint="eastAsia"/>
                <w:color w:val="000000"/>
                <w:rtl/>
                <w:lang w:eastAsia="en-AE"/>
              </w:rPr>
              <w:t>ء</w:t>
            </w:r>
            <w:r w:rsidRPr="00E75985">
              <w:rPr>
                <w:rFonts w:ascii="Sakkal Majalla" w:eastAsia="Sakkal Majalla" w:hAnsi="Sakkal Majalla" w:cs="Sakkal Majalla"/>
                <w:color w:val="000000"/>
                <w:rtl/>
                <w:lang w:eastAsia="en-AE"/>
              </w:rPr>
              <w:t xml:space="preserve"> في الماء أو المصادر الأخر ى.</w:t>
            </w:r>
          </w:p>
          <w:p w14:paraId="6048B93A" w14:textId="1D8D140D" w:rsidR="00F21B75" w:rsidRPr="00257E5C" w:rsidRDefault="00F21B75" w:rsidP="00F21B75">
            <w:pPr>
              <w:bidi/>
              <w:spacing w:before="100" w:beforeAutospacing="1" w:after="100" w:afterAutospacing="1"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</w:p>
          <w:p w14:paraId="023F84B6" w14:textId="77777777" w:rsidR="00900316" w:rsidRPr="00900316" w:rsidRDefault="00900316" w:rsidP="00257E5C">
            <w:pPr>
              <w:bidi/>
              <w:spacing w:before="100" w:beforeAutospacing="1" w:after="100" w:afterAutospacing="1"/>
              <w:ind w:left="360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9D2ED9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0A82F74A" w14:textId="77777777" w:rsidTr="009316EB">
        <w:tc>
          <w:tcPr>
            <w:tcW w:w="13246" w:type="dxa"/>
            <w:gridSpan w:val="3"/>
          </w:tcPr>
          <w:p w14:paraId="5242683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sz w:val="28"/>
                <w:szCs w:val="28"/>
                <w:rtl/>
              </w:rPr>
              <w:t xml:space="preserve">التقييم:  </w:t>
            </w:r>
          </w:p>
          <w:p w14:paraId="58A517DD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فهم الوضع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</w:p>
          <w:p w14:paraId="50916C39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تأكد من تقييم قدرة كل طالب على "</w:t>
            </w:r>
            <w:r w:rsidRPr="00900316">
              <w:rPr>
                <w:rFonts w:ascii="Univers Next Arabic" w:hAnsi="Univers Next Arabic" w:cs="Univers Next Arabic"/>
                <w:rtl/>
                <w:lang w:val="en-US" w:eastAsia="en-AE"/>
              </w:rPr>
              <w:t>توليد أسئلة استقصائية وجمع المعلومات الأساسية من المصادر.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" </w:t>
            </w:r>
            <w:r w:rsidRPr="00900316">
              <w:rPr>
                <w:rFonts w:ascii="Univers Next Arabic" w:hAnsi="Univers Next Arabic" w:cs="Univers Next Arabic"/>
                <w:rtl/>
              </w:rPr>
              <w:t>وذلك استنادًا إلى الأدلة الملاحظة داخل الصف 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5F1B8F8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تأكّد من تقييم قدرة الطلبة على التعاون بفاعلية مع زملائهم من خلال ملاحظة سلوكهم داخل الصف. </w:t>
            </w:r>
          </w:p>
          <w:p w14:paraId="555202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4631CF2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فوق (9-10)</w:t>
            </w:r>
          </w:p>
        </w:tc>
        <w:tc>
          <w:tcPr>
            <w:tcW w:w="702" w:type="dxa"/>
          </w:tcPr>
          <w:p w14:paraId="7FE4E0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D8A2BB6" w14:textId="77777777" w:rsidTr="009316EB">
        <w:tc>
          <w:tcPr>
            <w:tcW w:w="13246" w:type="dxa"/>
            <w:gridSpan w:val="3"/>
          </w:tcPr>
          <w:p w14:paraId="5D559A3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*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702" w:type="dxa"/>
          </w:tcPr>
          <w:p w14:paraId="3809082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color w:val="3A7C22" w:themeColor="accent6" w:themeShade="BF"/>
                <w:sz w:val="18"/>
                <w:szCs w:val="18"/>
                <w:rtl/>
              </w:rPr>
            </w:pPr>
          </w:p>
        </w:tc>
      </w:tr>
      <w:bookmarkEnd w:id="4"/>
    </w:tbl>
    <w:p w14:paraId="510ED153" w14:textId="77777777" w:rsidR="006E079F" w:rsidRDefault="006E079F" w:rsidP="00900316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360DF2E" w14:textId="37E46BF8" w:rsidR="00B1469D" w:rsidRDefault="00900316" w:rsidP="006E079F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049CE5E6" w14:textId="77777777" w:rsidR="00B1469D" w:rsidRDefault="00B1469D" w:rsidP="00B1469D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A7D3475" w14:textId="77777777" w:rsidR="00B1469D" w:rsidRDefault="00B1469D" w:rsidP="00B1469D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76DCC19D" w14:textId="126FA52C" w:rsidR="00DA6E56" w:rsidRDefault="00900316" w:rsidP="00DA550E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lang w:val="en-US"/>
        </w:rPr>
        <w:t>.</w:t>
      </w:r>
    </w:p>
    <w:p w14:paraId="2D446BCB" w14:textId="77777777" w:rsidR="00DA6E56" w:rsidRPr="00900316" w:rsidRDefault="00DA6E56" w:rsidP="00DA6E56">
      <w:pPr>
        <w:bidi/>
        <w:jc w:val="lowKashida"/>
        <w:rPr>
          <w:rFonts w:ascii="Univers Next Arabic" w:eastAsia="Aptos" w:hAnsi="Univers Next Arabic" w:cs="Univers Next Arabic"/>
          <w:i/>
          <w:iCs/>
          <w:sz w:val="22"/>
          <w:szCs w:val="22"/>
          <w:rtl/>
        </w:rPr>
      </w:pPr>
    </w:p>
    <w:sectPr w:rsidR="00DA6E56" w:rsidRPr="0090031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A4C3BD" w14:textId="77777777" w:rsidR="00EF6D66" w:rsidRDefault="00EF6D66" w:rsidP="003B0EEC">
      <w:pPr>
        <w:spacing w:after="0" w:line="240" w:lineRule="auto"/>
      </w:pPr>
      <w:r>
        <w:separator/>
      </w:r>
    </w:p>
  </w:endnote>
  <w:endnote w:type="continuationSeparator" w:id="0">
    <w:p w14:paraId="0B4F7061" w14:textId="77777777" w:rsidR="00EF6D66" w:rsidRDefault="00EF6D66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023553" w14:textId="77777777" w:rsidR="00EF6D66" w:rsidRDefault="00EF6D66" w:rsidP="003B0EEC">
      <w:pPr>
        <w:spacing w:after="0" w:line="240" w:lineRule="auto"/>
      </w:pPr>
      <w:r>
        <w:separator/>
      </w:r>
    </w:p>
  </w:footnote>
  <w:footnote w:type="continuationSeparator" w:id="0">
    <w:p w14:paraId="3560179B" w14:textId="77777777" w:rsidR="00EF6D66" w:rsidRDefault="00EF6D66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15294A"/>
    <w:multiLevelType w:val="hybridMultilevel"/>
    <w:tmpl w:val="06EE2BB6"/>
    <w:lvl w:ilvl="0" w:tplc="CA523F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106DB"/>
    <w:multiLevelType w:val="hybridMultilevel"/>
    <w:tmpl w:val="DF647BD8"/>
    <w:lvl w:ilvl="0" w:tplc="4392CC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D7756F"/>
    <w:multiLevelType w:val="hybridMultilevel"/>
    <w:tmpl w:val="E5D495EA"/>
    <w:lvl w:ilvl="0" w:tplc="A6C0A2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FB33B9"/>
    <w:multiLevelType w:val="multilevel"/>
    <w:tmpl w:val="9F1C73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-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C971F2C"/>
    <w:multiLevelType w:val="hybridMultilevel"/>
    <w:tmpl w:val="5EC2BD94"/>
    <w:lvl w:ilvl="0" w:tplc="13EE07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FC7F10"/>
    <w:multiLevelType w:val="hybridMultilevel"/>
    <w:tmpl w:val="2B32A698"/>
    <w:lvl w:ilvl="0" w:tplc="BADC3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4566720">
    <w:abstractNumId w:val="20"/>
  </w:num>
  <w:num w:numId="2" w16cid:durableId="838156101">
    <w:abstractNumId w:val="32"/>
  </w:num>
  <w:num w:numId="3" w16cid:durableId="381102938">
    <w:abstractNumId w:val="5"/>
  </w:num>
  <w:num w:numId="4" w16cid:durableId="1263879416">
    <w:abstractNumId w:val="22"/>
  </w:num>
  <w:num w:numId="5" w16cid:durableId="1825702475">
    <w:abstractNumId w:val="10"/>
  </w:num>
  <w:num w:numId="6" w16cid:durableId="1793016629">
    <w:abstractNumId w:val="9"/>
  </w:num>
  <w:num w:numId="7" w16cid:durableId="1715545207">
    <w:abstractNumId w:val="23"/>
  </w:num>
  <w:num w:numId="8" w16cid:durableId="56511757">
    <w:abstractNumId w:val="14"/>
  </w:num>
  <w:num w:numId="9" w16cid:durableId="1203904160">
    <w:abstractNumId w:val="26"/>
  </w:num>
  <w:num w:numId="10" w16cid:durableId="1661694328">
    <w:abstractNumId w:val="4"/>
  </w:num>
  <w:num w:numId="11" w16cid:durableId="2108961771">
    <w:abstractNumId w:val="21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29"/>
  </w:num>
  <w:num w:numId="15" w16cid:durableId="1874345470">
    <w:abstractNumId w:val="27"/>
  </w:num>
  <w:num w:numId="16" w16cid:durableId="440998043">
    <w:abstractNumId w:val="2"/>
  </w:num>
  <w:num w:numId="17" w16cid:durableId="1048990352">
    <w:abstractNumId w:val="24"/>
  </w:num>
  <w:num w:numId="18" w16cid:durableId="1539972695">
    <w:abstractNumId w:val="19"/>
  </w:num>
  <w:num w:numId="19" w16cid:durableId="1338075377">
    <w:abstractNumId w:val="7"/>
  </w:num>
  <w:num w:numId="20" w16cid:durableId="1229533245">
    <w:abstractNumId w:val="8"/>
  </w:num>
  <w:num w:numId="21" w16cid:durableId="1914777960">
    <w:abstractNumId w:val="30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1"/>
  </w:num>
  <w:num w:numId="25" w16cid:durableId="143007735">
    <w:abstractNumId w:val="15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6"/>
  </w:num>
  <w:num w:numId="29" w16cid:durableId="1075325768">
    <w:abstractNumId w:val="18"/>
  </w:num>
  <w:num w:numId="30" w16cid:durableId="635642727">
    <w:abstractNumId w:val="25"/>
  </w:num>
  <w:num w:numId="31" w16cid:durableId="1104495924">
    <w:abstractNumId w:val="17"/>
  </w:num>
  <w:num w:numId="32" w16cid:durableId="735124387">
    <w:abstractNumId w:val="6"/>
  </w:num>
  <w:num w:numId="33" w16cid:durableId="2132045763">
    <w:abstractNumId w:val="33"/>
  </w:num>
  <w:num w:numId="34" w16cid:durableId="474493564">
    <w:abstractNumId w:val="2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8FC"/>
    <w:rsid w:val="00016684"/>
    <w:rsid w:val="00023D2F"/>
    <w:rsid w:val="00025CF3"/>
    <w:rsid w:val="00026001"/>
    <w:rsid w:val="0003049E"/>
    <w:rsid w:val="000347F3"/>
    <w:rsid w:val="00036259"/>
    <w:rsid w:val="000370A9"/>
    <w:rsid w:val="00042736"/>
    <w:rsid w:val="00042889"/>
    <w:rsid w:val="0004506E"/>
    <w:rsid w:val="000478FD"/>
    <w:rsid w:val="000630D4"/>
    <w:rsid w:val="00071E91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15E4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15BD"/>
    <w:rsid w:val="00184EFE"/>
    <w:rsid w:val="001852CD"/>
    <w:rsid w:val="0018695F"/>
    <w:rsid w:val="00187601"/>
    <w:rsid w:val="00190183"/>
    <w:rsid w:val="00196756"/>
    <w:rsid w:val="001A49A5"/>
    <w:rsid w:val="001A54B4"/>
    <w:rsid w:val="001B0BEC"/>
    <w:rsid w:val="001B3D90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40088"/>
    <w:rsid w:val="00245CA9"/>
    <w:rsid w:val="002502CE"/>
    <w:rsid w:val="002525DD"/>
    <w:rsid w:val="002540A4"/>
    <w:rsid w:val="00257E5C"/>
    <w:rsid w:val="0027268F"/>
    <w:rsid w:val="00273A58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3FA4"/>
    <w:rsid w:val="002A47ED"/>
    <w:rsid w:val="002B3F70"/>
    <w:rsid w:val="002C18E1"/>
    <w:rsid w:val="002C7759"/>
    <w:rsid w:val="002C7EBF"/>
    <w:rsid w:val="002D0CAD"/>
    <w:rsid w:val="002D7753"/>
    <w:rsid w:val="002E287F"/>
    <w:rsid w:val="002E2DA4"/>
    <w:rsid w:val="002E76CA"/>
    <w:rsid w:val="002E7A14"/>
    <w:rsid w:val="002F5248"/>
    <w:rsid w:val="002F56DF"/>
    <w:rsid w:val="00307D2A"/>
    <w:rsid w:val="00311033"/>
    <w:rsid w:val="00312816"/>
    <w:rsid w:val="0032044F"/>
    <w:rsid w:val="00322AA1"/>
    <w:rsid w:val="00327FD2"/>
    <w:rsid w:val="00332C96"/>
    <w:rsid w:val="00335A21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55DE5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17397"/>
    <w:rsid w:val="00420875"/>
    <w:rsid w:val="004241D7"/>
    <w:rsid w:val="004275D2"/>
    <w:rsid w:val="00433D80"/>
    <w:rsid w:val="00450261"/>
    <w:rsid w:val="00455EF5"/>
    <w:rsid w:val="004572A8"/>
    <w:rsid w:val="004634C9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17155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243E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3BB6"/>
    <w:rsid w:val="005D7E36"/>
    <w:rsid w:val="005E3428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32F5"/>
    <w:rsid w:val="00627AC0"/>
    <w:rsid w:val="006324A6"/>
    <w:rsid w:val="00640266"/>
    <w:rsid w:val="00643522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B600A"/>
    <w:rsid w:val="006D3E97"/>
    <w:rsid w:val="006D7BD9"/>
    <w:rsid w:val="006E079F"/>
    <w:rsid w:val="006E110E"/>
    <w:rsid w:val="006E4497"/>
    <w:rsid w:val="006F191C"/>
    <w:rsid w:val="006F2E08"/>
    <w:rsid w:val="006F65DE"/>
    <w:rsid w:val="00703B71"/>
    <w:rsid w:val="00703C17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58DD"/>
    <w:rsid w:val="00747575"/>
    <w:rsid w:val="007476D5"/>
    <w:rsid w:val="00750552"/>
    <w:rsid w:val="007516A5"/>
    <w:rsid w:val="007561B0"/>
    <w:rsid w:val="0076095C"/>
    <w:rsid w:val="00761D7F"/>
    <w:rsid w:val="007870BC"/>
    <w:rsid w:val="007877F2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64B4"/>
    <w:rsid w:val="007F0442"/>
    <w:rsid w:val="007F28F3"/>
    <w:rsid w:val="008018EC"/>
    <w:rsid w:val="008039AC"/>
    <w:rsid w:val="00805D8E"/>
    <w:rsid w:val="00812703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5F37"/>
    <w:rsid w:val="00863413"/>
    <w:rsid w:val="00865CBC"/>
    <w:rsid w:val="008676CE"/>
    <w:rsid w:val="00867CD7"/>
    <w:rsid w:val="008720C0"/>
    <w:rsid w:val="00872BA3"/>
    <w:rsid w:val="008758E1"/>
    <w:rsid w:val="008772C3"/>
    <w:rsid w:val="00880203"/>
    <w:rsid w:val="00881856"/>
    <w:rsid w:val="008819C1"/>
    <w:rsid w:val="00883EC8"/>
    <w:rsid w:val="00890352"/>
    <w:rsid w:val="00894278"/>
    <w:rsid w:val="008A0AED"/>
    <w:rsid w:val="008A17FA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E1A38"/>
    <w:rsid w:val="008E31DC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3105D"/>
    <w:rsid w:val="00941C56"/>
    <w:rsid w:val="00942ADF"/>
    <w:rsid w:val="00943658"/>
    <w:rsid w:val="00952586"/>
    <w:rsid w:val="0095400A"/>
    <w:rsid w:val="00967D0E"/>
    <w:rsid w:val="00973AB7"/>
    <w:rsid w:val="00981613"/>
    <w:rsid w:val="00991222"/>
    <w:rsid w:val="00991972"/>
    <w:rsid w:val="00995C5B"/>
    <w:rsid w:val="009A0047"/>
    <w:rsid w:val="009A12F2"/>
    <w:rsid w:val="009A42AB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3443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B21B8"/>
    <w:rsid w:val="00AC39D5"/>
    <w:rsid w:val="00AC49B0"/>
    <w:rsid w:val="00AC797C"/>
    <w:rsid w:val="00AD0B64"/>
    <w:rsid w:val="00AD16D4"/>
    <w:rsid w:val="00AD18AE"/>
    <w:rsid w:val="00AD3BA4"/>
    <w:rsid w:val="00AE0F18"/>
    <w:rsid w:val="00AE44BD"/>
    <w:rsid w:val="00AF59E4"/>
    <w:rsid w:val="00B0164C"/>
    <w:rsid w:val="00B1469D"/>
    <w:rsid w:val="00B1764D"/>
    <w:rsid w:val="00B44864"/>
    <w:rsid w:val="00B50906"/>
    <w:rsid w:val="00B522EF"/>
    <w:rsid w:val="00B542AE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771C9"/>
    <w:rsid w:val="00B84602"/>
    <w:rsid w:val="00B90A26"/>
    <w:rsid w:val="00B90CFD"/>
    <w:rsid w:val="00B93522"/>
    <w:rsid w:val="00B93E12"/>
    <w:rsid w:val="00B97323"/>
    <w:rsid w:val="00B975F8"/>
    <w:rsid w:val="00BA52EC"/>
    <w:rsid w:val="00BA5E31"/>
    <w:rsid w:val="00BB5DE4"/>
    <w:rsid w:val="00BC07F5"/>
    <w:rsid w:val="00BC659B"/>
    <w:rsid w:val="00BE3452"/>
    <w:rsid w:val="00BE48C1"/>
    <w:rsid w:val="00BE6119"/>
    <w:rsid w:val="00BE6DB6"/>
    <w:rsid w:val="00BF32A3"/>
    <w:rsid w:val="00BF331C"/>
    <w:rsid w:val="00C00DE3"/>
    <w:rsid w:val="00C020A5"/>
    <w:rsid w:val="00C05EDA"/>
    <w:rsid w:val="00C31E3D"/>
    <w:rsid w:val="00C41B36"/>
    <w:rsid w:val="00C520C4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C0FAE"/>
    <w:rsid w:val="00CC1C80"/>
    <w:rsid w:val="00CC5E8C"/>
    <w:rsid w:val="00CC7049"/>
    <w:rsid w:val="00CD6354"/>
    <w:rsid w:val="00CD67B2"/>
    <w:rsid w:val="00CE182D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6E89"/>
    <w:rsid w:val="00D4009B"/>
    <w:rsid w:val="00D435B9"/>
    <w:rsid w:val="00D525B3"/>
    <w:rsid w:val="00D53D6F"/>
    <w:rsid w:val="00D715BD"/>
    <w:rsid w:val="00D74EEA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485C"/>
    <w:rsid w:val="00DA550E"/>
    <w:rsid w:val="00DA6E56"/>
    <w:rsid w:val="00DA7659"/>
    <w:rsid w:val="00DB346F"/>
    <w:rsid w:val="00DB34B2"/>
    <w:rsid w:val="00DB6C36"/>
    <w:rsid w:val="00DC050D"/>
    <w:rsid w:val="00DC6D6C"/>
    <w:rsid w:val="00DC73EC"/>
    <w:rsid w:val="00DD015A"/>
    <w:rsid w:val="00DD0B87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77D2"/>
    <w:rsid w:val="00E979BF"/>
    <w:rsid w:val="00EA0AE2"/>
    <w:rsid w:val="00EC0D46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63CC"/>
    <w:rsid w:val="00EE66CA"/>
    <w:rsid w:val="00EF2D51"/>
    <w:rsid w:val="00EF6D66"/>
    <w:rsid w:val="00EF7B2A"/>
    <w:rsid w:val="00F04089"/>
    <w:rsid w:val="00F04681"/>
    <w:rsid w:val="00F0688D"/>
    <w:rsid w:val="00F06AF5"/>
    <w:rsid w:val="00F12499"/>
    <w:rsid w:val="00F21B7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4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437</Words>
  <Characters>7751</Characters>
  <Application>Microsoft Office Word</Application>
  <DocSecurity>0</DocSecurity>
  <Lines>387</Lines>
  <Paragraphs>1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Naeema Mohamed Ali Hamoud Alktebi</cp:lastModifiedBy>
  <cp:revision>2</cp:revision>
  <dcterms:created xsi:type="dcterms:W3CDTF">2026-01-04T14:44:00Z</dcterms:created>
  <dcterms:modified xsi:type="dcterms:W3CDTF">2026-01-04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